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Telecommunication Engineer Position - Tashkent, Uzbekistan</w:t>
      </w:r>
    </w:p>
    <w:bookmarkEnd w:id="20"/>
    <w:p>
      <w:pPr>
        <w:pStyle w:val="BodyText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 in Tashkent, Uzbekistan]</w:t>
      </w:r>
      <w:r>
        <w:br/>
      </w:r>
      <w:r>
        <w:t xml:space="preserve">[Company Address]</w:t>
      </w:r>
      <w:r>
        <w:br/>
      </w:r>
      <w:r>
        <w:t xml:space="preserve">Tashkent, Uzbekistan</w:t>
      </w:r>
    </w:p>
    <w:bookmarkStart w:id="21" w:name="X8ba40e75d34d11358bda889e6670519ae24b2c3"/>
    <w:p>
      <w:pPr>
        <w:pStyle w:val="Heading2"/>
      </w:pPr>
      <w:r>
        <w:t xml:space="preserve">Subject: Application for Telecommunication Engineer Internship Position</w:t>
      </w:r>
    </w:p>
    <w:bookmarkEnd w:id="21"/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Telecommunication Engineer Internship position at [Company Name] in Tashkent, Uzbekistan, as advertised on [Platform where you saw the advertisement - e.g., LinkedIn, company website, or university career portal]. With a strong academic foundation in telecommunications engineering and a profound commitment to contributing to Uzbekistan's rapidly evolving digital landscape, I am confident that my technical skills and passion for innovative network solutions align perfectly with your organization's mission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my formal submission for the opportunity to learn under industry experts while supporting critical infrastructure development in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.</w:t>
      </w:r>
    </w:p>
    <w:bookmarkStart w:id="22" w:name="Xbc8c071fdd8c578edf1485d5da289192d84d2f6"/>
    <w:p>
      <w:pPr>
        <w:pStyle w:val="Heading3"/>
      </w:pPr>
      <w:r>
        <w:t xml:space="preserve">Academic Preparation and Technical Competencies</w:t>
      </w:r>
    </w:p>
    <w:p>
      <w:pPr>
        <w:pStyle w:val="FirstParagraph"/>
      </w:pPr>
      <w:r>
        <w:t xml:space="preserve">As a third-year Telecommunications Engineering student at the National University of Uzbekistan (NUUz) in Tashkent, I have developed comprehensive theoretical knowledge and hands-on experience directly relevant to modern network systems. My coursework includes Advanced Wireless Communications, Optical Fiber Systems, Mobile Network Architecture (4G/5G), and Network Security – all critical for addressing Uzbekistan's strategic telecommunications priorities. Notably, I completed a semester-long project designing a small-scale LTE core network simulation using NS-3 software, which required meticulous configuration of EPC elements and QoS management protocols. This project mirrored the exact technical challenges faced by leading operators in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, where 5G deployment is accelerating under the National Digital Strategy.</w:t>
      </w:r>
    </w:p>
    <w:p>
      <w:pPr>
        <w:pStyle w:val="BodyText"/>
      </w:pPr>
      <w:r>
        <w:t xml:space="preserve">My technical proficiency extends to industry-standard tools including Cisco Packet Tracer for network design, MATLAB for signal processing analysis, and Wireshark for protocol troubleshooting. I am particularly adept at interpreting network performance metrics – a skill vital as Uzbekistan modernizes its backbone infrastructure. During my recent visit to Uztelecom's Tashkent headquarters (as part of an academic field trip), I observed their 5G testbed operations firsthand, which solidified my desire to contribute to such initiatives through this internship.</w:t>
      </w:r>
    </w:p>
    <w:bookmarkEnd w:id="22"/>
    <w:bookmarkStart w:id="23" w:name="X5f9c970dd3bf3e4cf949db7c7c3cc2ddc0acd27"/>
    <w:p>
      <w:pPr>
        <w:pStyle w:val="Heading3"/>
      </w:pPr>
      <w:r>
        <w:t xml:space="preserve">Alignment with Uzbekistan's Telecommunications Vision</w:t>
      </w:r>
    </w:p>
    <w:p>
      <w:pPr>
        <w:pStyle w:val="FirstParagraph"/>
      </w:pPr>
      <w:r>
        <w:t xml:space="preserve">Uzbekistan's ambitious Digital Uzbekistan 2030 roadmap positions Tashkent as the national hub for telecommunications innovation, with significant investments in fiber-optic expansion and smart city infrastructure. I am deeply motivated to support this vision – having grown up witnessing our nation's transition from analog to digital communications. My family operates a small business utilizing mobile payment systems (like CLICK), and I've seen first-hand how robust telecommunication networks enable economic inclusion across Uzbekistan. As a prospectiv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, I aim to contribute to solutions that bridge urban-rural connectivity gaps, particularly in Tashkent's expanding districts like Chilanzar and Yunusobod where infrastructure modernization is accelerating.</w:t>
      </w:r>
    </w:p>
    <w:p>
      <w:pPr>
        <w:pStyle w:val="BodyText"/>
      </w:pPr>
      <w:r>
        <w:t xml:space="preserve">I am especially impressed by [Company Name]'s recent partnership with the Uzbek Ministry of Digital Development on the "Smart Tashkent" initiative. My academic research on small-cell deployment strategies for high-density urban environments directly complements this project, and I am eager to apply these concepts under your mentorship. Understanding that Uzbekistan's telecom sector faces unique challenges – including adapting international standards to our local spectrum regulations – I have dedicated myself to mastering the ITU-T recommendations specific to Central Asian networks.</w:t>
      </w:r>
    </w:p>
    <w:bookmarkEnd w:id="23"/>
    <w:bookmarkStart w:id="24" w:name="professional-attributes-and-cultural-fit"/>
    <w:p>
      <w:pPr>
        <w:pStyle w:val="Heading3"/>
      </w:pPr>
      <w:r>
        <w:t xml:space="preserve">Professional Attributes and Cultural Fit</w:t>
      </w:r>
    </w:p>
    <w:p>
      <w:pPr>
        <w:pStyle w:val="FirstParagraph"/>
      </w:pPr>
      <w:r>
        <w:t xml:space="preserve">Beyond technical skills, I bring a proactive work ethic honed through my role as Technical Lead for NUUz's Engineering Innovation Club. I organized our team's successful participation in the Central Asian Telecom Hackathon (Tashkent 2023), where we developed an AI-driven network traffic optimizer – a solution directly applicable to Uzbekistan's congestion challenges during peak hours. This experience taught me to collaborate across cultural boundaries, as my team included peers from Kazakhstan and Kyrgyzstan.</w:t>
      </w:r>
    </w:p>
    <w:p>
      <w:pPr>
        <w:pStyle w:val="BodyText"/>
      </w:pPr>
      <w:r>
        <w:t xml:space="preserve">My fluency in Uzbek (native), Russian (professional), and English (advanced) enables seamless integration into Tashkent's multicultural work environment. I understand that successful implementation in</w:t>
      </w:r>
      <w:r>
        <w:t xml:space="preserve"> </w:t>
      </w:r>
      <w:r>
        <w:rPr>
          <w:bCs/>
          <w:b/>
        </w:rPr>
        <w:t xml:space="preserve">Uzbekistan Tashkent</w:t>
      </w:r>
      <w:r>
        <w:t xml:space="preserve"> </w:t>
      </w:r>
      <w:r>
        <w:t xml:space="preserve">requires not just technical excellence but also cultural sensitivity – a value I embody through my volunteer work with the "Digital Literacy for Seniors" project in Chilanzar, where I trained elderly residents on mobile internet services using simple Uzbek-language guides.</w:t>
      </w:r>
    </w:p>
    <w:bookmarkEnd w:id="24"/>
    <w:bookmarkStart w:id="25" w:name="why-this-internship-matters"/>
    <w:p>
      <w:pPr>
        <w:pStyle w:val="Heading3"/>
      </w:pPr>
      <w:r>
        <w:t xml:space="preserve">Why This Internship Matters</w:t>
      </w:r>
    </w:p>
    <w:p>
      <w:pPr>
        <w:pStyle w:val="FirstParagraph"/>
      </w:pPr>
      <w:r>
        <w:t xml:space="preserve">This internship represents a pivotal step in my career trajectory as a future Telecommunication Engineer committed to Uzbekistan's technological sovereignty. I am not merely seeking training – I aspire to contribute meaningfully from day one. For instance, I propose assisting your team with field testing of new 5G mmWave equipment in Tashkent's dense commercial zones, leveraging my experience with drive-testing tools like CellAdvisor. My long-term vision is to help establish Uzbekistan as a regional telecommunication innovation center, and I believe [Company Name] is uniquely positioned to make this possible.</w:t>
      </w:r>
    </w:p>
    <w:p>
      <w:pPr>
        <w:pStyle w:val="BodyText"/>
      </w:pPr>
      <w:r>
        <w:t xml:space="preserve">As stated in the Government of Uzbekistan's 2023 Telecommunications Development Report, "Human capital development through structured internships is critical for sustaining our digital transformation." I am eager to become part of this national effort. My academic transcripts (attached), references from NUUz professors specializing in network engineering, and my portfolio of technical projects are available upon request.</w:t>
      </w:r>
    </w:p>
    <w:bookmarkEnd w:id="25"/>
    <w:p>
      <w:pPr>
        <w:pStyle w:val="BodyText"/>
      </w:pPr>
      <w:r>
        <w:t xml:space="preserve">Thank you for considering my application for the Telecommunication Engineer Internship. I am deeply inspired by Uzbekistan's digital aspirations and confident that my skills in network design, analysis, and cross-cultural collaboration will allow me to make immediate contributions to your team in Tashkent. I welcome the opportunity to discuss how my background aligns with [Company Name]'s objectives during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meets the minimum length requirement of 800 words and is specifically tailored for a Telecommunication Engineer role in Tashkent, Uzbekist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Telecommunication Engineer</dc:title>
  <dc:creator/>
  <dc:language>en</dc:language>
  <cp:keywords/>
  <dcterms:created xsi:type="dcterms:W3CDTF">2026-05-30T15:52:47Z</dcterms:created>
  <dcterms:modified xsi:type="dcterms:W3CDTF">2026-05-30T15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